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.png" ContentType="image/png"/>
  <Override PartName="/word/media/rId19.png" ContentType="image/png"/>
  <Override PartName="/word/media/rId56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0005E9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угол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, если его сторона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A</m:t>
                          </m:r>
                        </m:oMath>
                        <w:r>
                          <w:t xml:space="preserve"> касается окружности с центром</w:t>
                        </w:r>
                        <w:r>
                          <w:t xml:space="preserve"> </w:t>
                        </w:r>
                        <m:oMath>
                          <m:r>
                            <m:t>O</m:t>
                          </m:r>
                        </m:oMath>
                        <w:r>
                          <w:t xml:space="preserve">, отрезок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 пересекает окружность в точке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 (см. рис.),</w:t>
                        </w:r>
                        <w:r>
                          <w:br/>
                        </w:r>
                        <w:r>
                          <w:t xml:space="preserve">а дуга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</m:oMath>
                        <w:r>
                          <w:t xml:space="preserve"> окружности, заключённая внутри этого угла, равна</w:t>
                        </w:r>
                        <w:r>
                          <w:t xml:space="preserve"> </w:t>
                        </w:r>
                        <m:oMath>
                          <m:r>
                            <m:t>17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. Ответ дайте в градусах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381125" cy="13811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81125" cy="13811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0A394E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13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6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скалярное произведение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⋅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82Скалярно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06E32C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прямоугольном параллелепипед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известно, что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7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6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5</m:t>
                          </m:r>
                        </m:oMath>
                        <w:r>
                          <w:t xml:space="preserve">. Найдите объём многогранника, вершинами которого являются точки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93357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3357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35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0540C3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соревнованиях по толканию ядра участвуют спортсмены из четырёх стран: 4 из</w:t>
                  </w:r>
                  <w:r>
                    <w:t xml:space="preserve"> </w:t>
                  </w:r>
                  <w:r>
                    <w:t xml:space="preserve">Аргентины</w:t>
                  </w:r>
                  <w:r>
                    <w:t xml:space="preserve">, 7 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, 5 из</w:t>
                  </w:r>
                  <w:r>
                    <w:t xml:space="preserve"> </w:t>
                  </w:r>
                  <w:r>
                    <w:t xml:space="preserve">Парагвая</w:t>
                  </w:r>
                  <w:r>
                    <w:t xml:space="preserve"> </w:t>
                  </w:r>
                  <w:r>
                    <w:t xml:space="preserve">и 4 из</w:t>
                  </w:r>
                  <w:r>
                    <w:t xml:space="preserve"> </w:t>
                  </w:r>
                  <w:r>
                    <w:t xml:space="preserve">Уругвая</w:t>
                  </w:r>
                  <w:r>
                    <w:t xml:space="preserve">. Порядок,</w:t>
                  </w:r>
                  <w:r>
                    <w:br/>
                  </w:r>
                  <w:r>
                    <w:t xml:space="preserve">в котором выступают спортсмены, определяется жребием. Найдите вероятность того, что спортсмен, выступающий первым, окажется</w:t>
                  </w:r>
                  <w:r>
                    <w:br/>
                  </w:r>
                  <w:r>
                    <w:t xml:space="preserve">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06AF1F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x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5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042F86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34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5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6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026E2D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sSup>
                      <m:e>
                        <m:r>
                          <m:t> 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роизводной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br/>
                  </w:r>
                  <w:r>
                    <w:t xml:space="preserve">На оси абсцисс отмечено восем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Сколько из этих точек принадлежит промежуткам возрастани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?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3143250" cy="176212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4325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0B62CD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боковой стенке высокого цилиндрического бака у самого дна закреплён кран. После его открытия вода начинает вытекать из бака, при этом высота столба воды в нём меняется по закону</w:t>
                  </w:r>
                  <w:r>
                    <w:t xml:space="preserve"> </w:t>
                  </w:r>
                  <m:oMath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 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t xml:space="preserve">, где</w:t>
                  </w:r>
                  <w:r>
                    <w:t xml:space="preserve"> </w:t>
                  </w:r>
                  <m:oMath>
                    <m:r>
                      <m:t>H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ысота столба воды в метрах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начальный уровень воды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2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ин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 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ин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остоянные,</w:t>
                  </w:r>
                  <w:r>
                    <w:t xml:space="preserve"> </w:t>
                  </w:r>
                  <m:oMath>
                    <m:r>
                      <m:t>t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ремя в минутах, прошедшее с момента открытия крана. Сколько минут вода будет вытекать из бака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2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02F1DB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Заказ на изготовление 323 деталей первый рабочий выполняет на 2 часа быстрее, чем второй. Сколько деталей за час изготавливает первый рабочий, если известно, что он за час изготавливает на 2 детали больше второго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06DEEE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828925" cy="280035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28925" cy="28003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0,1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01A05E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акс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6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63" w:name="q0000C3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bookmarkStart w:id="55" w:name="X1207a264b4c9f4df21fde20366a046b31aef217"/>
                  <w:bookmarkEnd w:id="55"/>
                  <w:r>
                    <w:t xml:space="preserve">а) Решите уравнение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305050" cy="24765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505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б) Укажите корни этого уравнения, принадлежащие отрезку</w:t>
                  </w:r>
                  <w:r>
                    <w:t xml:space="preserve"> </w:t>
                  </w:r>
                  <w:r>
                    <w:drawing>
                      <wp:inline>
                        <wp:extent cx="742950" cy="438150"/>
                        <wp:effectExtent b="0" l="0" r="0" t="0"/>
                        <wp:docPr descr="" title="" id="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" id="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438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2" w:name="variants"/>
                        <w:bookmarkEnd w:id="62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Подробное решение 0000C3(встретилось в 2023 году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66" w:name="q003F6E"/>
          <w:bookmarkStart w:id="6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стороне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отмечена точка</w:t>
                  </w:r>
                  <w:r>
                    <w:t xml:space="preserve"> </w:t>
                  </w:r>
                  <m:oMath>
                    <m:r>
                      <m:t>D</m:t>
                    </m:r>
                  </m:oMath>
                  <w:r>
                    <w:t xml:space="preserve"> так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Биссектриса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F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пересекает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в точке</w:t>
                  </w:r>
                  <w:r>
                    <w:t xml:space="preserve"> </w:t>
                  </w:r>
                  <m:oMath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з точки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на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опущен перпендикуляр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а) Докажите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: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:</m:t>
                    </m:r>
                    <m:r>
                      <m:t>E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б) Найдите отношение площади 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E</m:t>
                    </m:r>
                  </m:oMath>
                  <w:r>
                    <w:t xml:space="preserve"> к площади четырёхугольника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есл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: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5" w:name="variants"/>
                        <w:bookmarkEnd w:id="6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а)&amp;nbsp;В равнобедренном треугольнике ABD биссектриса ВЕ является медианой и высотой.Следовательно, — прямые BF и СК перпендикулярны прямой АК, а значит, параллельны. По — свойству биссектрисы треугольника ДВ:ВС=лЕ:ЕС, а по теореме Фалеса AF:FC=AE:EK. Таким образом,&amp;nbsp;АВ: ВС = АЕ: EK.Ответ: б) 30/19Смотреть полное решение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9" w:name="q34E1B6"/>
          <w:bookmarkStart w:id="6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Сумма оснований трапеции равна 13, а её диагонали равны 5 и 12.</w:t>
                  </w:r>
                </w:p>
                <w:p>
                  <w:pPr>
                    <w:pStyle w:val="BodyText"/>
                  </w:pPr>
                  <w:r>
                    <w:t xml:space="preserve">а) Докажите, что диагонали трапеции перпендикулярны.</w:t>
                  </w:r>
                </w:p>
                <w:p>
                  <w:pPr>
                    <w:pStyle w:val="BodyText"/>
                  </w:pPr>
                  <w:r>
                    <w:t xml:space="preserve">б) Найдите высоту трапец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8" w:name="variants"/>
                        <w:bookmarkEnd w:id="6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23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72" w:name="q000E35"/>
          <w:bookmarkStart w:id="7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1" w:name="variants"/>
                        <w:bookmarkEnd w:id="7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75" w:name="q1187D1"/>
          <w:bookmarkStart w:id="7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ланируется выдать льготный кредит на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 миллионов рублей на пять лет. В середине каждого года действия кредита долг заёмщика возрастает на 10 % по сравнению с началом года. В конце 1-го, 2-го и 3-го годов заёмщик выплачивает только проценты по кредиту, оставляя долг неизменно равным первоначальному. В конце 4-го и 5-го годов заёмщик выплачивает одинаковые суммы, погашая весь долг полностью. Найдите наибольший размер кредита, при котором общая сумма выплат заёмщика будет меньше 6</w:t>
                  </w:r>
                  <w:r>
                    <w:t xml:space="preserve"> </w:t>
                  </w:r>
                  <w:r>
                    <w:t xml:space="preserve">млн 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4" w:name="variants"/>
                        <w:bookmarkEnd w:id="7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78" w:name="q04FEB6"/>
          <w:bookmarkStart w:id="7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при каждом из которых система уравнений</w:t>
                  </w:r>
                </w:p>
                <w:p>
                  <w:pPr>
                    <w:pStyle w:val="BodyText"/>
                  </w:pPr>
                  <m:oMath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x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5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</m:mr>
                          <m:m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3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a</m:t>
                              </m:r>
                            </m:e>
                          </m:mr>
                        </m:m>
                      </m:e>
                    </m:d>
                  </m:oMath>
                </w:p>
                <w:p>
                  <w:pPr>
                    <w:pStyle w:val="BodyText"/>
                  </w:pPr>
                  <w:r>
                    <w:t xml:space="preserve">имеет ровно два различных решения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7" w:name="variants"/>
                        <w:bookmarkEnd w:id="7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81" w:name="q002FC3"/>
          <w:bookmarkStart w:id="7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доске написано 30 натуральных чисел (числа могут повторяться), каждое</w:t>
                  </w:r>
                  <w:r>
                    <w:t xml:space="preserve"> </w:t>
                  </w:r>
                  <w:r>
                    <w:t xml:space="preserve">из которых либо зелёного, либо красного цвета. Каждое зелёное число кратно 3,</w:t>
                  </w:r>
                  <w:r>
                    <w:t xml:space="preserve"> </w:t>
                  </w:r>
                  <w:r>
                    <w:t xml:space="preserve">а каждое красное число кратно 7. При этом все зелёные числа различны</w:t>
                  </w:r>
                  <w:r>
                    <w:br/>
                  </w:r>
                  <w:r>
                    <w:t xml:space="preserve">и все красные различны (какое-то зелёное число может равняться какому-то красному числу).</w:t>
                  </w:r>
                </w:p>
                <w:p>
                  <w:pPr>
                    <w:pStyle w:val="BodyText"/>
                  </w:pPr>
                  <w:r>
                    <w:t xml:space="preserve">а) Может ли сумма написанных чисел быть меньше</w:t>
                  </w:r>
                  <w:r>
                    <w:t xml:space="preserve"> </w:t>
                  </w:r>
                  <m:oMath>
                    <m:r>
                      <m:t>1395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oMath>
                  <w:r>
                    <w:t xml:space="preserve">, если все числа на доске кратны 3?</w:t>
                  </w:r>
                </w:p>
                <w:p>
                  <w:pPr>
                    <w:pStyle w:val="BodyText"/>
                  </w:pPr>
                  <w:r>
                    <w:t xml:space="preserve">б) Может ли ровно одно число на доске быть красным, если сумма написанных чисел равна 1067?</w:t>
                  </w:r>
                </w:p>
                <w:p>
                  <w:pPr>
                    <w:pStyle w:val="BodyText"/>
                  </w:pPr>
                  <w:r>
                    <w:t xml:space="preserve">в) Какое наименьшее количество красных чисел может быть на доске, если сумма написанных чисел равна 1067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80" w:name="variants"/>
                        <w:bookmarkEnd w:id="8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8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9" Target="media/rId59.png" /><Relationship Type="http://schemas.openxmlformats.org/officeDocument/2006/relationships/image" Id="rId10" Target="media/rId10.png" /><Relationship Type="http://schemas.openxmlformats.org/officeDocument/2006/relationships/image" Id="rId19" Target="media/rId1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7:46:35Z</dcterms:created>
  <dcterms:modified xsi:type="dcterms:W3CDTF">2025-09-28T17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